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AC037" w14:textId="77777777" w:rsidR="001D4BDA" w:rsidRDefault="00C30C04">
      <w:pPr>
        <w:pStyle w:val="a4"/>
      </w:pPr>
      <w:r>
        <w:t>Индивидуальный проект. Этап 4</w:t>
      </w:r>
    </w:p>
    <w:p w14:paraId="1E8D005C" w14:textId="77777777" w:rsidR="001D4BDA" w:rsidRDefault="00C30C04">
      <w:pPr>
        <w:pStyle w:val="a5"/>
      </w:pPr>
      <w:r>
        <w:t>Добавить к сайту ссылки на научные и библиометрические ресурсы.</w:t>
      </w:r>
    </w:p>
    <w:p w14:paraId="22537EFF" w14:textId="77777777" w:rsidR="001D4BDA" w:rsidRDefault="00C30C04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3167785"/>
        <w:docPartObj>
          <w:docPartGallery w:val="Table of Contents"/>
          <w:docPartUnique/>
        </w:docPartObj>
      </w:sdtPr>
      <w:sdtEndPr/>
      <w:sdtContent>
        <w:p w14:paraId="783BD19A" w14:textId="77777777" w:rsidR="001D4BDA" w:rsidRDefault="00C30C04">
          <w:pPr>
            <w:pStyle w:val="ae"/>
          </w:pPr>
          <w:r>
            <w:t>Содержание</w:t>
          </w:r>
        </w:p>
        <w:p w14:paraId="29E50066" w14:textId="77777777" w:rsidR="00C30C04" w:rsidRDefault="00C30C04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3991288" w:history="1">
            <w:r w:rsidRPr="00C0084D">
              <w:rPr>
                <w:rStyle w:val="ad"/>
                <w:rFonts w:hint="eastAsia"/>
                <w:noProof/>
              </w:rPr>
              <w:t>Цель</w:t>
            </w:r>
            <w:r w:rsidRPr="00C0084D">
              <w:rPr>
                <w:rStyle w:val="ad"/>
                <w:noProof/>
              </w:rPr>
              <w:t xml:space="preserve"> </w:t>
            </w:r>
            <w:r w:rsidRPr="00C0084D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91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D21D8" w14:textId="77777777" w:rsidR="00C30C04" w:rsidRDefault="00C30C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991289" w:history="1">
            <w:r w:rsidRPr="00C0084D">
              <w:rPr>
                <w:rStyle w:val="ad"/>
                <w:rFonts w:hint="eastAsia"/>
                <w:noProof/>
              </w:rPr>
              <w:t>Выполнение</w:t>
            </w:r>
            <w:r w:rsidRPr="00C0084D">
              <w:rPr>
                <w:rStyle w:val="ad"/>
                <w:noProof/>
              </w:rPr>
              <w:t xml:space="preserve"> </w:t>
            </w:r>
            <w:r w:rsidRPr="00C0084D">
              <w:rPr>
                <w:rStyle w:val="ad"/>
                <w:rFonts w:hint="eastAsia"/>
                <w:noProof/>
              </w:rPr>
              <w:t>лабораторной</w:t>
            </w:r>
            <w:r w:rsidRPr="00C0084D">
              <w:rPr>
                <w:rStyle w:val="ad"/>
                <w:noProof/>
              </w:rPr>
              <w:t xml:space="preserve"> </w:t>
            </w:r>
            <w:r w:rsidRPr="00C0084D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91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83EAD" w14:textId="77777777" w:rsidR="00C30C04" w:rsidRDefault="00C30C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991290" w:history="1">
            <w:r w:rsidRPr="00C0084D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91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93935" w14:textId="77777777" w:rsidR="001D4BDA" w:rsidRDefault="00C30C04">
          <w:r>
            <w:fldChar w:fldCharType="end"/>
          </w:r>
        </w:p>
      </w:sdtContent>
    </w:sdt>
    <w:p w14:paraId="00846F3D" w14:textId="77777777" w:rsidR="001D4BDA" w:rsidRDefault="00C30C04">
      <w:pPr>
        <w:pStyle w:val="2"/>
      </w:pPr>
      <w:bookmarkStart w:id="0" w:name="цель-работы"/>
      <w:bookmarkStart w:id="1" w:name="_Toc103991288"/>
      <w:r>
        <w:t>Цель работы</w:t>
      </w:r>
      <w:bookmarkEnd w:id="1"/>
    </w:p>
    <w:p w14:paraId="73AC277C" w14:textId="77777777" w:rsidR="001D4BDA" w:rsidRDefault="00C30C04">
      <w:pPr>
        <w:pStyle w:val="FirstParagraph"/>
      </w:pPr>
      <w:r>
        <w:t>Добавить к сайту ссылки на научные и библиометрические ресурсы.</w:t>
      </w:r>
    </w:p>
    <w:p w14:paraId="2E73C652" w14:textId="77777777" w:rsidR="001D4BDA" w:rsidRDefault="00C30C04">
      <w:pPr>
        <w:pStyle w:val="2"/>
      </w:pPr>
      <w:bookmarkStart w:id="2" w:name="выполнение-лабораторной-работы"/>
      <w:bookmarkStart w:id="3" w:name="_Toc103991289"/>
      <w:bookmarkEnd w:id="0"/>
      <w:r>
        <w:t>Выполнение лабораторной работы</w:t>
      </w:r>
      <w:bookmarkEnd w:id="3"/>
    </w:p>
    <w:p w14:paraId="2A8C09FD" w14:textId="77777777" w:rsidR="001D4BDA" w:rsidRDefault="00C30C04">
      <w:pPr>
        <w:pStyle w:val="Compact"/>
        <w:numPr>
          <w:ilvl w:val="0"/>
          <w:numId w:val="2"/>
        </w:numPr>
      </w:pPr>
      <w:r>
        <w:t>Зарегистрировался на соответствующих ресурсах и разместил на них ссылки на сайте.</w:t>
      </w:r>
    </w:p>
    <w:p w14:paraId="5967EC5A" w14:textId="77777777" w:rsidR="001D4BDA" w:rsidRDefault="00C30C04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4D3297E4" wp14:editId="28F9DC86">
            <wp:extent cx="5334000" cy="3141765"/>
            <wp:effectExtent l="0" t="0" r="0" b="0"/>
            <wp:docPr id="22" name="Picture" descr="Результат выполнения первого зад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/images_prj04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2E31071" w14:textId="77777777" w:rsidR="001D4BDA" w:rsidRDefault="00C30C04">
      <w:pPr>
        <w:pStyle w:val="ImageCaption"/>
      </w:pPr>
      <w:r>
        <w:t>Результат выполнения первого задания</w:t>
      </w:r>
    </w:p>
    <w:p w14:paraId="5BFA6710" w14:textId="77777777" w:rsidR="001D4BDA" w:rsidRDefault="00C30C04">
      <w:pPr>
        <w:pStyle w:val="Compact"/>
        <w:numPr>
          <w:ilvl w:val="0"/>
          <w:numId w:val="3"/>
        </w:numPr>
      </w:pPr>
      <w:r>
        <w:t>Сделал пост по прошедшей неделе.</w:t>
      </w:r>
    </w:p>
    <w:p w14:paraId="3050AA81" w14:textId="77777777" w:rsidR="001D4BDA" w:rsidRDefault="00C30C04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148DBA3A" wp14:editId="1C2E09BB">
            <wp:extent cx="5334000" cy="3141765"/>
            <wp:effectExtent l="0" t="0" r="0" b="0"/>
            <wp:docPr id="26" name="Picture" descr="Результат выполнения второго зад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/images_prj04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1A9F19B" w14:textId="77777777" w:rsidR="001D4BDA" w:rsidRDefault="00C30C04">
      <w:pPr>
        <w:pStyle w:val="ImageCaption"/>
      </w:pPr>
      <w:r>
        <w:t>Резул</w:t>
      </w:r>
      <w:r>
        <w:t>ьтат выполнения второго задания</w:t>
      </w:r>
    </w:p>
    <w:p w14:paraId="0FA67984" w14:textId="77777777" w:rsidR="001D4BDA" w:rsidRDefault="00C30C04">
      <w:pPr>
        <w:pStyle w:val="Compact"/>
        <w:numPr>
          <w:ilvl w:val="0"/>
          <w:numId w:val="4"/>
        </w:numPr>
      </w:pPr>
      <w:r>
        <w:t>Добавил пост на тему создание презентаций.</w:t>
      </w:r>
    </w:p>
    <w:p w14:paraId="009064E5" w14:textId="77777777" w:rsidR="001D4BDA" w:rsidRDefault="00C30C04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2D38096D" wp14:editId="59CE60CE">
            <wp:extent cx="5334000" cy="3141765"/>
            <wp:effectExtent l="0" t="0" r="0" b="0"/>
            <wp:docPr id="30" name="Picture" descr="Результат выполнения третьего зад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/images_prj04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E7B518D" w14:textId="77777777" w:rsidR="001D4BDA" w:rsidRDefault="00C30C04">
      <w:pPr>
        <w:pStyle w:val="ImageCaption"/>
      </w:pPr>
      <w:r>
        <w:t>Результат выполнения третьего задания</w:t>
      </w:r>
    </w:p>
    <w:p w14:paraId="1BF45615" w14:textId="77777777" w:rsidR="001D4BDA" w:rsidRDefault="00C30C04">
      <w:pPr>
        <w:pStyle w:val="2"/>
      </w:pPr>
      <w:bookmarkStart w:id="7" w:name="вывод"/>
      <w:bookmarkStart w:id="8" w:name="_Toc103991290"/>
      <w:bookmarkEnd w:id="2"/>
      <w:r>
        <w:t>Вывод</w:t>
      </w:r>
      <w:bookmarkEnd w:id="8"/>
    </w:p>
    <w:p w14:paraId="079729FE" w14:textId="77777777" w:rsidR="001D4BDA" w:rsidRDefault="00C30C04">
      <w:pPr>
        <w:pStyle w:val="FirstParagraph"/>
      </w:pPr>
      <w:r>
        <w:t>Добавил к сайту ссылки на научные и библиометрические ресурсы.</w:t>
      </w:r>
    </w:p>
    <w:bookmarkEnd w:id="7"/>
    <w:sectPr w:rsidR="001D4BD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D46F3" w14:textId="77777777" w:rsidR="00000000" w:rsidRDefault="00C30C04">
      <w:pPr>
        <w:spacing w:after="0"/>
      </w:pPr>
      <w:r>
        <w:separator/>
      </w:r>
    </w:p>
  </w:endnote>
  <w:endnote w:type="continuationSeparator" w:id="0">
    <w:p w14:paraId="4A5BFF83" w14:textId="77777777" w:rsidR="00000000" w:rsidRDefault="00C30C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4A03E" w14:textId="77777777" w:rsidR="001D4BDA" w:rsidRDefault="00C30C04">
      <w:r>
        <w:separator/>
      </w:r>
    </w:p>
  </w:footnote>
  <w:footnote w:type="continuationSeparator" w:id="0">
    <w:p w14:paraId="3A62ECAA" w14:textId="77777777" w:rsidR="001D4BDA" w:rsidRDefault="00C30C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6CE1B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1A0BD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833042C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6CE7D9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4BDA"/>
    <w:rsid w:val="001D4BDA"/>
    <w:rsid w:val="00C30C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EB7FD50"/>
  <w15:docId w15:val="{520B2489-0C7A-FB42-9FB5-8CFA97D4F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C30C0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28</Words>
  <Characters>730</Characters>
  <Application>Microsoft Office Word</Application>
  <DocSecurity>0</DocSecurity>
  <Lines>6</Lines>
  <Paragraphs>1</Paragraphs>
  <ScaleCrop>false</ScaleCrop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Абдулфазов Мансур али оглы</dc:creator>
  <cp:keywords/>
  <cp:lastModifiedBy>Абдулфазова Севил</cp:lastModifiedBy>
  <cp:revision>2</cp:revision>
  <dcterms:created xsi:type="dcterms:W3CDTF">2022-05-20T23:06:00Z</dcterms:created>
  <dcterms:modified xsi:type="dcterms:W3CDTF">2022-05-20T23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обавить к сайту ссылки на научные и библиометрические ресурсы.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